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tional Astronomical Research Institute of Zimbabwe (NARIZ)</w:t>
      </w:r>
      <w:r>
        <w:br/>
      </w:r>
      <w:r>
        <w:t xml:space="preserve">Harare, Zimbabwe</w:t>
      </w:r>
    </w:p>
    <w:bookmarkStart w:id="20" w:name="X0217b0cbdb0b2cc9d037324c77f3c5ff6310bbd"/>
    <w:p>
      <w:pPr>
        <w:pStyle w:val="Heading2"/>
      </w:pPr>
      <w:r>
        <w:t xml:space="preserve">Subject: Application for Astronomy Internship Position at NARIZ, Harare</w:t>
      </w:r>
    </w:p>
    <w:p>
      <w:pPr>
        <w:pStyle w:val="FirstParagraph"/>
      </w:pPr>
      <w:r>
        <w:t xml:space="preserve">Dear Hiring Manager,</w:t>
      </w:r>
    </w:p>
    <w:p>
      <w:pPr>
        <w:pStyle w:val="BodyText"/>
      </w:pPr>
      <w:r>
        <w:t xml:space="preserve">It is with profound enthusiasm and deep respect for the scientific heritage of Africa that I submit my application for the Astronomy Internship position at the National Astronomical Research Institute of Zimbabwe (NARIZ), located in the vibrant heart of Harare. As a dedicated astronomy student deeply committed to advancing scientific knowledge within our continent, I have long admired NARIZ’s pioneering work in promoting astronomical research and education across Zimbabwe and beyond. This internship represents not merely an opportunity for professional growth, but a meaningful step toward contributing to the burgeoning astronomical landscape of Harare—a city uniquely positioned at the crossroads of Africa’s scientific renaissance.</w:t>
      </w:r>
    </w:p>
    <w:p>
      <w:pPr>
        <w:pStyle w:val="BodyText"/>
      </w:pPr>
      <w:r>
        <w:t xml:space="preserve">My academic journey has been meticulously aligned with celestial exploration, culminating in a Bachelor of Science in Physics (Specializing in Astrophysics) from the University of Zimbabwe, where I graduated with First-Class Honors. During my studies, I immersed myself in observational techniques and data analysis using both simulated datasets and limited access to small-scale telescopes within Harare’s urban environment. My final-year research project, titled “Analysis of Stellar Occultations Using Citizen Science Data from Southern Africa,” directly addressed the challenges of light pollution in urban centers like Harare—providing practical insights for optimizing observational strategies despite our city’s growing infrastructure. This experience ignited my resolve to contribute to Zimbabwe’s astronomical future, particularly within NARIZ’s mission to develop accessible research frameworks for African students.</w:t>
      </w:r>
    </w:p>
    <w:p>
      <w:pPr>
        <w:pStyle w:val="BodyText"/>
      </w:pPr>
      <w:r>
        <w:t xml:space="preserve">What draws me most powerfully to this internship is NARIZ’s unwavering focus on making astronomy relevant to Zimbabwean communities. I am inspired by your initiatives such as the “Stars in the City” outreach program, which brings telescope viewing sessions to schools in Harare’s suburbs like Mbare and Highfield. Having volunteered with local STEM clubs during my university years, I understand how critical it is to spark curiosity about the cosmos among youth—especially girls who are historically underrepresented in STEM fields across Zimbabwe. I am eager to support NARIZ’s community engagement efforts, bringing practical skills in data visualization and public science communication that could elevate these programs from Harare’s classrooms to regional impact.</w:t>
      </w:r>
    </w:p>
    <w:p>
      <w:pPr>
        <w:pStyle w:val="BodyText"/>
      </w:pPr>
      <w:r>
        <w:t xml:space="preserve">My technical competencies align precisely with the operational needs of an astronomy team in Harare. I am proficient in Python (with extensive experience using Astropy and Astroquery libraries), IDL, and basic radio astronomy data processing tools. During a summer research stint at the Hartebeesthoek Radio Astronomy Observatory (HRAO) near Pretoria, I assisted in calibrating interferometric data—a skill directly transferable to NARIZ’s work with the upcoming 15-meter radio telescope under construction near Harare. Additionally, I possess hands-on experience with optical telescopes through Zimbabwe’s amateur astronomy society, “ZimStars,” where I helped set up temporary observation points during the 2023 Perseid meteor shower event in Harare’s suburbs. This grassroots involvement has given me a nuanced understanding of the logistical realities—like power outages and atmospheric conditions—that shape astronomical work in our region.</w:t>
      </w:r>
    </w:p>
    <w:p>
      <w:pPr>
        <w:pStyle w:val="BodyText"/>
      </w:pPr>
      <w:r>
        <w:t xml:space="preserve">I recognize that Zimbabwe’s astronomical journey is still emerging, yet profoundly promising. The government’s recent investment in the Hartebeesthoek Radio Astronomy Observatory as part of Africa’s Square Kilometre Array (SKA) project has placed Harare at the epicenter of a continental scientific shift. I am eager to learn from NARIZ’s team as we navigate this transformation—from managing solar observations during Zimbabwe’s dry season to developing low-cost data analysis pipelines for schools lacking advanced equipment. My goal is not merely to absorb knowledge, but to actively contribute: I envision supporting your efforts in cataloging variable stars visible from Harare, creating educational content in Shona and Ndebele for rural communities, and eventually helping establish a small urban astronomy hub within the city that bridges academic research with public engagement.</w:t>
      </w:r>
    </w:p>
    <w:p>
      <w:pPr>
        <w:pStyle w:val="BodyText"/>
      </w:pPr>
      <w:r>
        <w:t xml:space="preserve">What truly sets this opportunity apart is its potential to foster sustainable growth. Unlike many international internships that view African institutions as recipients of knowledge, NARIZ exemplifies partnership—valuing local context and indigenous perspectives in scientific inquiry. I am particularly motivated by your collaborative work with the University of Botswana and Zambia’s National Observatory on the African Virtual Observatory initiative, which I believe could be expanded to include Harare-based students as active contributors rather than passive learners. My background includes co-authoring a peer-reviewed paper on “Cultural Astronomy in Southern Africa” (accepted for publication in the *African Journal of Astronomy*), where I highlighted how traditional star lore from Zimbabwean communities can inform modern observational practices—a perspective I hope to integrate into NARIZ’s projects.</w:t>
      </w:r>
    </w:p>
    <w:p>
      <w:pPr>
        <w:pStyle w:val="BodyText"/>
      </w:pPr>
      <w:r>
        <w:t xml:space="preserve">As a Harare native who has witnessed firsthand how light pollution and resource constraints challenge our astronomical pursuits, I bring both empathy and practical solutions to this internship. My commitment extends beyond the academic year: I plan to remain engaged with NARIZ post-internship through volunteer work, leveraging my network at the University of Zimbabwe’s Astronomy Society to recruit future interns from across Zimbabwe. This is not just an internship—it is a commitment to nurturing Zimbabwe’s next generation of astronomers and ensuring that Harare becomes a beacon for scientific excellence on our continent.</w:t>
      </w:r>
    </w:p>
    <w:p>
      <w:pPr>
        <w:pStyle w:val="BodyText"/>
      </w:pPr>
      <w:r>
        <w:t xml:space="preserve">Thank you for considering my application. I am eager to discuss how my skills in data analysis, community outreach, and passion for African astronomy can support NARIZ’s vision. I have attached my CV, academic transcripts, and a letter of recommendation from Professor T. Moyo of the University of Zimbabwe’s Department of Physics. I welcome the opportunity to interview at your earliest convenience and can be reached via email or phone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Zimbabwe Harare</dc:title>
  <dc:creator/>
  <cp:keywords/>
  <dcterms:created xsi:type="dcterms:W3CDTF">2025-12-10T05:21:37Z</dcterms:created>
  <dcterms:modified xsi:type="dcterms:W3CDTF">2025-12-10T05:21:37Z</dcterms:modified>
</cp:coreProperties>
</file>

<file path=docProps/custom.xml><?xml version="1.0" encoding="utf-8"?>
<Properties xmlns="http://schemas.openxmlformats.org/officeDocument/2006/custom-properties" xmlns:vt="http://schemas.openxmlformats.org/officeDocument/2006/docPropsVTypes"/>
</file>